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58450" w14:textId="30CE38A6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2BDC6DD5" w:rsidR="00534CB7" w:rsidRDefault="00534CB7" w:rsidP="00003997">
      <w:r>
        <w:t xml:space="preserve">I </w:t>
      </w:r>
      <w:r w:rsidR="000B1DF4">
        <w:t xml:space="preserve">would like </w:t>
      </w:r>
      <w:r>
        <w:t xml:space="preserve">to bring more value to my role at </w:t>
      </w:r>
      <w:r w:rsidRPr="00EB36D3">
        <w:rPr>
          <w:color w:val="FF0000"/>
        </w:rPr>
        <w:t>[COMPANY]</w:t>
      </w:r>
      <w:r>
        <w:t>, and I believe I can do this by attending a</w:t>
      </w:r>
      <w:r w:rsidR="006568C3">
        <w:t>n online</w:t>
      </w:r>
      <w:r>
        <w:t xml:space="preserve"> professional development and networking conference</w:t>
      </w:r>
      <w:r w:rsidR="000B1DF4">
        <w:t>,</w:t>
      </w:r>
      <w:r>
        <w:t xml:space="preserve"> specifically for </w:t>
      </w:r>
      <w:r w:rsidR="00627254">
        <w:t>business-winning</w:t>
      </w:r>
      <w:r>
        <w:t xml:space="preserve"> professionals.</w:t>
      </w:r>
    </w:p>
    <w:p w14:paraId="0D597DAF" w14:textId="195AEEF4" w:rsidR="00534CB7" w:rsidRDefault="0064701A" w:rsidP="00003997">
      <w:r>
        <w:t xml:space="preserve">On </w:t>
      </w:r>
      <w:r w:rsidR="000837FB">
        <w:t>9</w:t>
      </w:r>
      <w:r>
        <w:t>-</w:t>
      </w:r>
      <w:r w:rsidR="000837FB">
        <w:t>10</w:t>
      </w:r>
      <w:r>
        <w:t xml:space="preserve"> </w:t>
      </w:r>
      <w:r w:rsidR="000837FB">
        <w:t>March</w:t>
      </w:r>
      <w:r>
        <w:t>, in Amsterdam, APMP’s BPC</w:t>
      </w:r>
      <w:r w:rsidR="00171286">
        <w:t xml:space="preserve"> </w:t>
      </w:r>
      <w:r w:rsidR="006568C3">
        <w:t>Europe</w:t>
      </w:r>
      <w:r w:rsidR="001543F7">
        <w:t xml:space="preserve"> 202</w:t>
      </w:r>
      <w:r w:rsidR="00077784">
        <w:t>3</w:t>
      </w:r>
      <w:r w:rsidR="00712BEA">
        <w:t xml:space="preserve">, which is hosted by the Association of Proposal Management </w:t>
      </w:r>
      <w:proofErr w:type="gramStart"/>
      <w:r w:rsidR="00712BEA">
        <w:t xml:space="preserve">Professionals, </w:t>
      </w:r>
      <w:r w:rsidR="00534CB7">
        <w:t xml:space="preserve"> </w:t>
      </w:r>
      <w:r w:rsidR="00567BB2">
        <w:t>provides</w:t>
      </w:r>
      <w:proofErr w:type="gramEnd"/>
      <w:r w:rsidR="00567BB2">
        <w:t xml:space="preserve"> </w:t>
      </w:r>
      <w:r w:rsidR="006568C3">
        <w:t xml:space="preserve">a </w:t>
      </w:r>
      <w:r w:rsidR="00534CB7">
        <w:t>day</w:t>
      </w:r>
      <w:r>
        <w:t xml:space="preserve"> and a half of </w:t>
      </w:r>
      <w:r w:rsidR="00534CB7">
        <w:t>education sessions</w:t>
      </w:r>
      <w:r w:rsidR="00171286">
        <w:t xml:space="preserve"> and networking events</w:t>
      </w:r>
      <w:r w:rsidR="00AC48B7">
        <w:t xml:space="preserve">, including </w:t>
      </w:r>
      <w:r w:rsidR="006568C3">
        <w:t xml:space="preserve">content on </w:t>
      </w:r>
      <w:r w:rsidR="00AC48B7">
        <w:t>topics</w:t>
      </w:r>
      <w:r w:rsidR="00330971">
        <w:t xml:space="preserve"> </w:t>
      </w:r>
      <w:r w:rsidR="00C353B8">
        <w:t>that</w:t>
      </w:r>
      <w:r w:rsidR="00AC48B7">
        <w:t xml:space="preserve"> a</w:t>
      </w:r>
      <w:r w:rsidR="00330971">
        <w:t>pply</w:t>
      </w:r>
      <w:r w:rsidR="00AC48B7">
        <w:t xml:space="preserve"> to my role</w:t>
      </w:r>
      <w:r w:rsidR="00534CB7">
        <w:t>:</w:t>
      </w:r>
    </w:p>
    <w:p w14:paraId="518BCE4C" w14:textId="08C858DA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>indicate 5</w:t>
      </w:r>
      <w:r w:rsidR="00B05772">
        <w:rPr>
          <w:color w:val="FF0000"/>
        </w:rPr>
        <w:t xml:space="preserve"> </w:t>
      </w:r>
      <w:r w:rsidR="00171286">
        <w:rPr>
          <w:color w:val="FF0000"/>
        </w:rPr>
        <w:t>sessions/activities</w:t>
      </w:r>
      <w:r w:rsidRPr="00EB36D3">
        <w:rPr>
          <w:color w:val="FF0000"/>
        </w:rPr>
        <w:t xml:space="preserve"> that relate to your role]</w:t>
      </w:r>
    </w:p>
    <w:p w14:paraId="025DDBE5" w14:textId="19E3A389" w:rsidR="00EB36D3" w:rsidRDefault="00EB36D3" w:rsidP="00EB36D3">
      <w:r>
        <w:t xml:space="preserve">Attending these seminars in one place will save </w:t>
      </w:r>
      <w:r w:rsidR="00567BB2">
        <w:t xml:space="preserve">the </w:t>
      </w:r>
      <w:r>
        <w:t>time and effort it would take to research each of these topics separately.</w:t>
      </w:r>
      <w:r w:rsidR="00567BB2">
        <w:t xml:space="preserve"> </w:t>
      </w:r>
      <w:r>
        <w:t xml:space="preserve">In addition to bringing back fresh ideas and concepts from industry experts, I would be expanding my network of colleagues to </w:t>
      </w:r>
      <w:r w:rsidR="00330971">
        <w:t xml:space="preserve">support me in </w:t>
      </w:r>
      <w:r w:rsidR="00102764">
        <w:t>my current role by offering insight on best practices and navigating challenges as they arise</w:t>
      </w:r>
      <w:r>
        <w:t>.</w:t>
      </w:r>
    </w:p>
    <w:p w14:paraId="501FD1AE" w14:textId="4D059011" w:rsidR="00171286" w:rsidRDefault="00171286" w:rsidP="00EB36D3">
      <w:r>
        <w:t>I am happy to provide a report after the event to illustrate takeaways and experiences gained from the conference</w:t>
      </w:r>
      <w:r w:rsidR="00502658">
        <w:t>, as well as methods on how these takeaways can be implemented</w:t>
      </w:r>
      <w:r>
        <w:t>.</w:t>
      </w:r>
      <w:r w:rsidR="005C0872">
        <w:t xml:space="preserve"> </w:t>
      </w:r>
    </w:p>
    <w:p w14:paraId="1B7EE0B0" w14:textId="3C1BBCEC" w:rsidR="005C0872" w:rsidRDefault="00D34986" w:rsidP="00003997">
      <w:r>
        <w:t>I would be out of the office</w:t>
      </w:r>
      <w:r w:rsidR="00747A6C">
        <w:t xml:space="preserve"> between</w:t>
      </w:r>
      <w:r>
        <w:t xml:space="preserve"> </w:t>
      </w:r>
      <w:r w:rsidR="00EB36D3" w:rsidRPr="00330971">
        <w:rPr>
          <w:color w:val="FF0000"/>
        </w:rPr>
        <w:t>[</w:t>
      </w:r>
      <w:r w:rsidR="00440D12">
        <w:rPr>
          <w:color w:val="FF0000"/>
        </w:rPr>
        <w:t>time frame for</w:t>
      </w:r>
      <w:r w:rsidR="00502658">
        <w:rPr>
          <w:color w:val="FF0000"/>
        </w:rPr>
        <w:t xml:space="preserve"> out of office</w:t>
      </w:r>
      <w:r w:rsidR="00EB36D3" w:rsidRPr="00330971">
        <w:rPr>
          <w:color w:val="FF0000"/>
        </w:rPr>
        <w:t>]</w:t>
      </w:r>
      <w:r w:rsidR="00EB36D3">
        <w:t>.</w:t>
      </w:r>
      <w:r w:rsidR="00AB1652">
        <w:t xml:space="preserve"> </w:t>
      </w:r>
    </w:p>
    <w:p w14:paraId="3E47AD24" w14:textId="6F8D541E" w:rsidR="00EB36D3" w:rsidRDefault="00EB36D3" w:rsidP="00003997">
      <w:r>
        <w:t>The registration</w:t>
      </w:r>
      <w:r w:rsidR="00440D12">
        <w:t xml:space="preserve"> cost</w:t>
      </w:r>
      <w:r>
        <w:t xml:space="preserve"> </w:t>
      </w:r>
      <w:r w:rsidR="009E00E6">
        <w:t xml:space="preserve">for BPC Europe </w:t>
      </w:r>
      <w:r>
        <w:t xml:space="preserve">is </w:t>
      </w:r>
      <w:r w:rsidRPr="00330971">
        <w:rPr>
          <w:color w:val="FF0000"/>
        </w:rPr>
        <w:t>[</w:t>
      </w:r>
      <w:r w:rsidR="00AB1652">
        <w:rPr>
          <w:color w:val="FF0000"/>
        </w:rPr>
        <w:t>member or nonmember rate</w:t>
      </w:r>
      <w:r w:rsidRPr="00330971">
        <w:rPr>
          <w:color w:val="FF0000"/>
        </w:rPr>
        <w:t>]</w:t>
      </w:r>
      <w:r>
        <w:t>.</w:t>
      </w:r>
    </w:p>
    <w:p w14:paraId="2DE04565" w14:textId="1BE0FFBB" w:rsidR="00EB36D3" w:rsidRDefault="00330971" w:rsidP="00003997">
      <w:r>
        <w:t>Attending this conference</w:t>
      </w:r>
      <w:r w:rsidR="00EB36D3">
        <w:t xml:space="preserve"> is a</w:t>
      </w:r>
      <w:r w:rsidR="004C3C67">
        <w:t xml:space="preserve">n invaluable </w:t>
      </w:r>
      <w:r w:rsidR="00EB36D3">
        <w:t>opportunity for me to meet and learn from people who do exactly what I do, and I would immediately apply what I learn to my current projects.</w:t>
      </w:r>
    </w:p>
    <w:p w14:paraId="3AB59CAB" w14:textId="15F2BA89" w:rsidR="00EB36D3" w:rsidRDefault="00EB36D3" w:rsidP="00003997">
      <w:r>
        <w:t>I appreciate your consider</w:t>
      </w:r>
      <w:r w:rsidR="004C3C67">
        <w:t>ation of</w:t>
      </w:r>
      <w:r>
        <w:t xml:space="preserve"> this investment.</w:t>
      </w:r>
    </w:p>
    <w:p w14:paraId="771D7C8C" w14:textId="41AC545B" w:rsidR="00EB36D3" w:rsidRPr="00330971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sectPr w:rsidR="00EB36D3" w:rsidRPr="00330971" w:rsidSect="007606A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655064">
    <w:abstractNumId w:val="0"/>
  </w:num>
  <w:num w:numId="2" w16cid:durableId="1626959767">
    <w:abstractNumId w:val="1"/>
  </w:num>
  <w:num w:numId="3" w16cid:durableId="1060784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rgUANMgcFiwAAAA="/>
  </w:docVars>
  <w:rsids>
    <w:rsidRoot w:val="00003997"/>
    <w:rsid w:val="00003997"/>
    <w:rsid w:val="00031D13"/>
    <w:rsid w:val="00055AAB"/>
    <w:rsid w:val="00077784"/>
    <w:rsid w:val="000837FB"/>
    <w:rsid w:val="000A2E14"/>
    <w:rsid w:val="000B1DF4"/>
    <w:rsid w:val="000C3A7D"/>
    <w:rsid w:val="00102764"/>
    <w:rsid w:val="001300F1"/>
    <w:rsid w:val="001543F7"/>
    <w:rsid w:val="00171286"/>
    <w:rsid w:val="001E2D7F"/>
    <w:rsid w:val="002376B6"/>
    <w:rsid w:val="002A1C37"/>
    <w:rsid w:val="00307888"/>
    <w:rsid w:val="00330971"/>
    <w:rsid w:val="003C763A"/>
    <w:rsid w:val="00440D12"/>
    <w:rsid w:val="004C3C67"/>
    <w:rsid w:val="004E2433"/>
    <w:rsid w:val="00502658"/>
    <w:rsid w:val="00534CB7"/>
    <w:rsid w:val="00567BB2"/>
    <w:rsid w:val="005C0872"/>
    <w:rsid w:val="00627254"/>
    <w:rsid w:val="0064701A"/>
    <w:rsid w:val="006568C3"/>
    <w:rsid w:val="00712BEA"/>
    <w:rsid w:val="00747A6C"/>
    <w:rsid w:val="007606AD"/>
    <w:rsid w:val="008455F7"/>
    <w:rsid w:val="00857469"/>
    <w:rsid w:val="00900A9D"/>
    <w:rsid w:val="00944392"/>
    <w:rsid w:val="00944660"/>
    <w:rsid w:val="009E00E6"/>
    <w:rsid w:val="00A472FF"/>
    <w:rsid w:val="00AB1652"/>
    <w:rsid w:val="00AC48B7"/>
    <w:rsid w:val="00B05772"/>
    <w:rsid w:val="00BD14E2"/>
    <w:rsid w:val="00C353B8"/>
    <w:rsid w:val="00D3153C"/>
    <w:rsid w:val="00D34986"/>
    <w:rsid w:val="00E8619C"/>
    <w:rsid w:val="00EB36D3"/>
    <w:rsid w:val="00EE06E6"/>
    <w:rsid w:val="00F3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6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6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6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8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3DE6D-A6A7-4008-AE77-1A451B320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Jay Denslow</cp:lastModifiedBy>
  <cp:revision>2</cp:revision>
  <dcterms:created xsi:type="dcterms:W3CDTF">2022-09-16T19:34:00Z</dcterms:created>
  <dcterms:modified xsi:type="dcterms:W3CDTF">2022-09-16T19:34:00Z</dcterms:modified>
</cp:coreProperties>
</file>